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B45D3" w14:textId="77777777" w:rsidR="001A7F7F" w:rsidRPr="00056D0E" w:rsidRDefault="001A7F7F" w:rsidP="008576AA">
      <w:pPr>
        <w:pStyle w:val="SOPLevel1"/>
      </w:pPr>
      <w:r w:rsidRPr="00056D0E">
        <w:t>PURPOSE</w:t>
      </w:r>
    </w:p>
    <w:p w14:paraId="75427050" w14:textId="77777777" w:rsidR="001A7F7F" w:rsidRPr="00056D0E" w:rsidRDefault="001A7F7F" w:rsidP="00BA6AAD">
      <w:pPr>
        <w:pStyle w:val="SOPLevel2"/>
      </w:pPr>
      <w:r w:rsidRPr="00056D0E">
        <w:t>This procedure establishes the process to maintain IRB records.</w:t>
      </w:r>
    </w:p>
    <w:p w14:paraId="10DBA3E7" w14:textId="77777777" w:rsidR="001A7F7F" w:rsidRPr="00056D0E" w:rsidRDefault="001A7F7F" w:rsidP="00BA6AAD">
      <w:pPr>
        <w:pStyle w:val="SOPLevel2"/>
      </w:pPr>
      <w:r w:rsidRPr="00056D0E">
        <w:t>The process begins when records are received or created.</w:t>
      </w:r>
    </w:p>
    <w:p w14:paraId="552B8BB1" w14:textId="77777777" w:rsidR="001A7F7F" w:rsidRPr="00056D0E" w:rsidRDefault="001A7F7F" w:rsidP="00BA6AAD">
      <w:pPr>
        <w:pStyle w:val="SOPLevel2"/>
      </w:pPr>
      <w:r w:rsidRPr="00056D0E">
        <w:t>The process ends when records have been filed.</w:t>
      </w:r>
    </w:p>
    <w:p w14:paraId="029AD6AD" w14:textId="77777777" w:rsidR="001A7F7F" w:rsidRPr="00056D0E" w:rsidRDefault="001A7F7F" w:rsidP="008576AA">
      <w:pPr>
        <w:pStyle w:val="SOPLevel1"/>
      </w:pPr>
      <w:r w:rsidRPr="00056D0E">
        <w:t>REVISIONS FROM PREVIOUS VERSION</w:t>
      </w:r>
    </w:p>
    <w:p w14:paraId="092A685E" w14:textId="2A1382B6" w:rsidR="001A7F7F" w:rsidRPr="00056D0E" w:rsidRDefault="001A7F7F" w:rsidP="007A5566">
      <w:pPr>
        <w:pStyle w:val="SOPLevel2"/>
      </w:pPr>
      <w:r w:rsidRPr="00056D0E">
        <w:t>None</w:t>
      </w:r>
      <w:r w:rsidR="00C14992">
        <w:t>.</w:t>
      </w:r>
    </w:p>
    <w:p w14:paraId="3AF2967F" w14:textId="77777777" w:rsidR="001A7F7F" w:rsidRPr="00056D0E" w:rsidRDefault="001A7F7F" w:rsidP="008576AA">
      <w:pPr>
        <w:pStyle w:val="SOPLevel1"/>
      </w:pPr>
      <w:r w:rsidRPr="00056D0E">
        <w:t>POLICY</w:t>
      </w:r>
    </w:p>
    <w:p w14:paraId="07846763" w14:textId="18C4A7BD" w:rsidR="001A7F7F" w:rsidRPr="00056D0E" w:rsidRDefault="001A7F7F" w:rsidP="007826F9">
      <w:pPr>
        <w:pStyle w:val="SOPLevel2"/>
      </w:pPr>
      <w:r w:rsidRPr="00056D0E">
        <w:t>IRB records include:</w:t>
      </w:r>
    </w:p>
    <w:p w14:paraId="7D7F02AC" w14:textId="44768650" w:rsidR="001A7F7F" w:rsidRPr="00056D0E" w:rsidRDefault="001A7F7F" w:rsidP="00C07830">
      <w:pPr>
        <w:pStyle w:val="SOPLevel3"/>
      </w:pPr>
      <w:r w:rsidRPr="00056D0E">
        <w:t>Protocol files</w:t>
      </w:r>
    </w:p>
    <w:p w14:paraId="0C968C27" w14:textId="120B8714" w:rsidR="001A7F7F" w:rsidRPr="00056D0E" w:rsidRDefault="001A7F7F" w:rsidP="00C07830">
      <w:pPr>
        <w:pStyle w:val="SOPLevel3"/>
      </w:pPr>
      <w:r w:rsidRPr="00056D0E">
        <w:t>Minutes of IRB meetings</w:t>
      </w:r>
    </w:p>
    <w:p w14:paraId="068B7DD4" w14:textId="5F49BFD6" w:rsidR="001A7F7F" w:rsidRPr="00056D0E" w:rsidRDefault="001A7F7F" w:rsidP="00C07830">
      <w:pPr>
        <w:pStyle w:val="SOPLevel3"/>
      </w:pPr>
      <w:r w:rsidRPr="00056D0E">
        <w:t>Copies of all correspondence between the IRB and the investigators</w:t>
      </w:r>
    </w:p>
    <w:p w14:paraId="3066D056" w14:textId="2B517013" w:rsidR="001A7F7F" w:rsidRPr="00056D0E" w:rsidRDefault="001A7F7F" w:rsidP="00C07830">
      <w:pPr>
        <w:pStyle w:val="SOPLevel3"/>
      </w:pPr>
      <w:r w:rsidRPr="00056D0E">
        <w:t>Current and all previous IRB member rosters</w:t>
      </w:r>
    </w:p>
    <w:p w14:paraId="73532E0F" w14:textId="6E4561FD" w:rsidR="001A7F7F" w:rsidRPr="00056D0E" w:rsidRDefault="001A7F7F" w:rsidP="00C07830">
      <w:pPr>
        <w:pStyle w:val="SOPLevel3"/>
      </w:pPr>
      <w:r w:rsidRPr="00056D0E">
        <w:t>Current and all previous IRB member files</w:t>
      </w:r>
    </w:p>
    <w:p w14:paraId="591AE5D7" w14:textId="76CD25FC" w:rsidR="001A7F7F" w:rsidRPr="00056D0E" w:rsidRDefault="001A7F7F" w:rsidP="00C07830">
      <w:pPr>
        <w:pStyle w:val="SOPLevel3"/>
      </w:pPr>
      <w:r w:rsidRPr="00056D0E">
        <w:t>Current and all previous policies and procedures</w:t>
      </w:r>
    </w:p>
    <w:p w14:paraId="77F054A0" w14:textId="4B63C2AB" w:rsidR="001A7F7F" w:rsidRPr="00056D0E" w:rsidRDefault="001A7F7F" w:rsidP="00C07830">
      <w:pPr>
        <w:pStyle w:val="SOPLevel2"/>
      </w:pPr>
      <w:r w:rsidRPr="00056D0E">
        <w:t>Protocol files include, as applicable:</w:t>
      </w:r>
    </w:p>
    <w:p w14:paraId="59EB7110" w14:textId="37373726" w:rsidR="001A7F7F" w:rsidRPr="00056D0E" w:rsidRDefault="001A7F7F" w:rsidP="00C07830">
      <w:pPr>
        <w:pStyle w:val="SOPLevel3"/>
      </w:pPr>
      <w:r w:rsidRPr="00056D0E">
        <w:t>All submitted materials</w:t>
      </w:r>
    </w:p>
    <w:p w14:paraId="385D653B" w14:textId="5C4B775B" w:rsidR="001A7F7F" w:rsidRPr="00056D0E" w:rsidRDefault="001A7F7F" w:rsidP="00C07830">
      <w:pPr>
        <w:pStyle w:val="SOPLevel3"/>
      </w:pPr>
      <w:r w:rsidRPr="00056D0E">
        <w:t>Protocols</w:t>
      </w:r>
    </w:p>
    <w:p w14:paraId="720149EB" w14:textId="562ED3FF" w:rsidR="001A7F7F" w:rsidRPr="00056D0E" w:rsidRDefault="001A7F7F" w:rsidP="00C07830">
      <w:pPr>
        <w:pStyle w:val="SOPLevel3"/>
      </w:pPr>
      <w:r w:rsidRPr="00056D0E">
        <w:t>Investigator brochures</w:t>
      </w:r>
    </w:p>
    <w:p w14:paraId="367DB322" w14:textId="5D87B3BA" w:rsidR="001A7F7F" w:rsidRPr="00056D0E" w:rsidRDefault="001A7F7F" w:rsidP="007826F9">
      <w:pPr>
        <w:pStyle w:val="SOPLevel3"/>
      </w:pPr>
      <w:r w:rsidRPr="00056D0E">
        <w:t>Scientific evaluations</w:t>
      </w:r>
    </w:p>
    <w:p w14:paraId="0F4DF573" w14:textId="3A06DB76" w:rsidR="001A7F7F" w:rsidRPr="00056D0E" w:rsidRDefault="001A7F7F" w:rsidP="007826F9">
      <w:pPr>
        <w:pStyle w:val="SOPLevel3"/>
      </w:pPr>
      <w:r w:rsidRPr="00056D0E">
        <w:t>Recruitment materials</w:t>
      </w:r>
    </w:p>
    <w:p w14:paraId="3CCDE4F0" w14:textId="341DFF21" w:rsidR="001A7F7F" w:rsidRPr="00056D0E" w:rsidRDefault="001A7F7F" w:rsidP="007826F9">
      <w:pPr>
        <w:pStyle w:val="SOPLevel3"/>
      </w:pPr>
      <w:r w:rsidRPr="00056D0E">
        <w:t>Consent documents</w:t>
      </w:r>
    </w:p>
    <w:p w14:paraId="41D4B2D0" w14:textId="3BF0E7BE" w:rsidR="001A7F7F" w:rsidRDefault="001A7F7F" w:rsidP="007826F9">
      <w:pPr>
        <w:pStyle w:val="SOPLevel3"/>
      </w:pPr>
      <w:r w:rsidRPr="00056D0E">
        <w:t xml:space="preserve">DHHS-approved sample consent document and </w:t>
      </w:r>
      <w:proofErr w:type="gramStart"/>
      <w:r w:rsidRPr="00056D0E">
        <w:t>protocol, when</w:t>
      </w:r>
      <w:proofErr w:type="gramEnd"/>
      <w:r w:rsidRPr="00056D0E">
        <w:t xml:space="preserve"> they exist</w:t>
      </w:r>
    </w:p>
    <w:p w14:paraId="302C4654" w14:textId="7DD176D7" w:rsidR="00A53267" w:rsidRPr="00056D0E" w:rsidRDefault="00A53267" w:rsidP="007826F9">
      <w:pPr>
        <w:pStyle w:val="SOPLevel3"/>
      </w:pPr>
      <w:r>
        <w:t>Reliance agreements</w:t>
      </w:r>
    </w:p>
    <w:p w14:paraId="17DCB76C" w14:textId="67C91ED9" w:rsidR="001A7F7F" w:rsidRPr="00056D0E" w:rsidRDefault="001A7F7F" w:rsidP="007826F9">
      <w:pPr>
        <w:pStyle w:val="SOPLevel3"/>
      </w:pPr>
      <w:r w:rsidRPr="00056D0E">
        <w:t>Progress reports submitted by investigators</w:t>
      </w:r>
    </w:p>
    <w:p w14:paraId="09756641" w14:textId="29B157B4" w:rsidR="001A7F7F" w:rsidRPr="00056D0E" w:rsidRDefault="001A7F7F" w:rsidP="007826F9">
      <w:pPr>
        <w:pStyle w:val="SOPLevel3"/>
      </w:pPr>
      <w:r w:rsidRPr="00056D0E">
        <w:t>Reports of injuries to subjects</w:t>
      </w:r>
    </w:p>
    <w:p w14:paraId="77E0920B" w14:textId="23F73566" w:rsidR="001A7F7F" w:rsidRPr="00056D0E" w:rsidRDefault="001A7F7F" w:rsidP="007826F9">
      <w:pPr>
        <w:pStyle w:val="SOPLevel3"/>
      </w:pPr>
      <w:r w:rsidRPr="00056D0E">
        <w:t>Records of continuing review activities</w:t>
      </w:r>
      <w:r w:rsidR="00CD2620" w:rsidRPr="00056D0E">
        <w:t>, including the rationale for requiring continuing review of research that otherwise would not require continuing review</w:t>
      </w:r>
      <w:r w:rsidR="006C5AE7" w:rsidRPr="00056D0E">
        <w:t xml:space="preserve"> when applicable </w:t>
      </w:r>
      <w:r w:rsidR="007C1782" w:rsidRPr="00056D0E">
        <w:t>under</w:t>
      </w:r>
      <w:r w:rsidR="006C5AE7" w:rsidRPr="00056D0E">
        <w:t xml:space="preserve"> the 2018 Rule</w:t>
      </w:r>
      <w:r w:rsidR="00AA5763">
        <w:t>.</w:t>
      </w:r>
    </w:p>
    <w:p w14:paraId="7D4FA64E" w14:textId="26CE4D5F" w:rsidR="001A7F7F" w:rsidRPr="00056D0E" w:rsidRDefault="001A7F7F" w:rsidP="007826F9">
      <w:pPr>
        <w:pStyle w:val="SOPLevel3"/>
      </w:pPr>
      <w:r w:rsidRPr="00056D0E">
        <w:t>Data and safety monitoring board reports</w:t>
      </w:r>
    </w:p>
    <w:p w14:paraId="73ABF758" w14:textId="537AEE15" w:rsidR="001A7F7F" w:rsidRPr="00056D0E" w:rsidRDefault="001A7F7F" w:rsidP="007826F9">
      <w:pPr>
        <w:pStyle w:val="SOPLevel3"/>
      </w:pPr>
      <w:r w:rsidRPr="00056D0E">
        <w:t>Amendments</w:t>
      </w:r>
    </w:p>
    <w:p w14:paraId="273CD24C" w14:textId="340CD054" w:rsidR="001A7F7F" w:rsidRPr="00056D0E" w:rsidRDefault="001A7F7F" w:rsidP="007826F9">
      <w:pPr>
        <w:pStyle w:val="SOPLevel3"/>
      </w:pPr>
      <w:r w:rsidRPr="00056D0E">
        <w:t>Reports of unanticipated problems involving risks to subjects or others</w:t>
      </w:r>
    </w:p>
    <w:p w14:paraId="635C73AA" w14:textId="355CB168" w:rsidR="001A7F7F" w:rsidRPr="00056D0E" w:rsidRDefault="001A7F7F" w:rsidP="007826F9">
      <w:pPr>
        <w:pStyle w:val="SOPLevel3"/>
      </w:pPr>
      <w:r w:rsidRPr="00056D0E">
        <w:t>Documentation of non-compliance</w:t>
      </w:r>
    </w:p>
    <w:p w14:paraId="6CCE3A97" w14:textId="400EAF82" w:rsidR="001A7F7F" w:rsidRPr="00056D0E" w:rsidRDefault="001A7F7F" w:rsidP="007826F9">
      <w:pPr>
        <w:pStyle w:val="SOPLevel3"/>
      </w:pPr>
      <w:r w:rsidRPr="00056D0E">
        <w:t>Correspondence between the IRB and investigator related to the protocol</w:t>
      </w:r>
    </w:p>
    <w:p w14:paraId="3EAA9A08" w14:textId="0E6FE812" w:rsidR="001A7F7F" w:rsidRPr="00056D0E" w:rsidRDefault="001A7F7F" w:rsidP="007826F9">
      <w:pPr>
        <w:pStyle w:val="SOPLevel3"/>
      </w:pPr>
      <w:r w:rsidRPr="00056D0E">
        <w:t>Significant new findings and statements about them provided to subjects</w:t>
      </w:r>
    </w:p>
    <w:p w14:paraId="31E40364" w14:textId="77777777" w:rsidR="001A7F7F" w:rsidRPr="00056D0E" w:rsidRDefault="001A7F7F" w:rsidP="007826F9">
      <w:pPr>
        <w:pStyle w:val="SOPLevel3"/>
      </w:pPr>
      <w:r w:rsidRPr="00056D0E">
        <w:t>For initial and continuing review of research by the expedited procedure:</w:t>
      </w:r>
    </w:p>
    <w:p w14:paraId="1362EF0B" w14:textId="43B54F39" w:rsidR="001A7F7F" w:rsidRPr="00056D0E" w:rsidRDefault="001A7F7F" w:rsidP="007826F9">
      <w:pPr>
        <w:pStyle w:val="SOPLevel4"/>
      </w:pPr>
      <w:r w:rsidRPr="00056D0E">
        <w:t>The specific permissible category</w:t>
      </w:r>
    </w:p>
    <w:p w14:paraId="5579390F" w14:textId="7626A5D8" w:rsidR="001A7F7F" w:rsidRPr="00056D0E" w:rsidRDefault="001A7F7F" w:rsidP="007826F9">
      <w:pPr>
        <w:pStyle w:val="SOPLevel4"/>
      </w:pPr>
      <w:r w:rsidRPr="00056D0E">
        <w:t>Description of action taken by the reviewer</w:t>
      </w:r>
    </w:p>
    <w:p w14:paraId="514A4A82" w14:textId="1DAD0C02" w:rsidR="00CD2620" w:rsidRPr="00056D0E" w:rsidRDefault="001A7F7F" w:rsidP="00C9048E">
      <w:pPr>
        <w:pStyle w:val="SOPLevel4"/>
      </w:pPr>
      <w:r w:rsidRPr="00056D0E">
        <w:t>Any findings required under the regulations</w:t>
      </w:r>
    </w:p>
    <w:p w14:paraId="19E72E6F" w14:textId="77777777" w:rsidR="00CD2620" w:rsidRPr="00056D0E" w:rsidRDefault="00CD2620" w:rsidP="007826F9">
      <w:pPr>
        <w:pStyle w:val="SOPLevel4"/>
      </w:pPr>
      <w:r w:rsidRPr="00056D0E">
        <w:t xml:space="preserve">The rationale for a determination that research that otherwise meets a category for expedited review is greater than </w:t>
      </w:r>
      <w:r w:rsidRPr="00056D0E">
        <w:rPr>
          <w:u w:val="double"/>
        </w:rPr>
        <w:t>Minimal Risk</w:t>
      </w:r>
      <w:r w:rsidRPr="00056D0E">
        <w:t>.</w:t>
      </w:r>
    </w:p>
    <w:p w14:paraId="2A194408" w14:textId="12B27B73" w:rsidR="001A7F7F" w:rsidRPr="00056D0E" w:rsidRDefault="001A7F7F" w:rsidP="007826F9">
      <w:pPr>
        <w:pStyle w:val="SOPLevel3"/>
      </w:pPr>
      <w:r w:rsidRPr="00056D0E">
        <w:t>For exemption determinations the specific category of exemption</w:t>
      </w:r>
    </w:p>
    <w:p w14:paraId="2653A27A" w14:textId="6436B2A2" w:rsidR="001A7F7F" w:rsidRPr="00056D0E" w:rsidRDefault="001A7F7F" w:rsidP="007826F9">
      <w:pPr>
        <w:pStyle w:val="SOPLevel3"/>
      </w:pPr>
      <w:r w:rsidRPr="00056D0E">
        <w:t>Unless documented in the IRB minutes determinations required by the regulations and protocol-specific findings supporting those determinations for</w:t>
      </w:r>
    </w:p>
    <w:p w14:paraId="718CE54E" w14:textId="216FD21C" w:rsidR="001A7F7F" w:rsidRPr="00056D0E" w:rsidRDefault="001A7F7F" w:rsidP="007826F9">
      <w:pPr>
        <w:pStyle w:val="SOPLevel4"/>
      </w:pPr>
      <w:r w:rsidRPr="00056D0E">
        <w:t>Waiver or alteration of the consent process</w:t>
      </w:r>
    </w:p>
    <w:p w14:paraId="4545CA03" w14:textId="59DC4D2B" w:rsidR="001A7F7F" w:rsidRPr="00056D0E" w:rsidRDefault="001A7F7F" w:rsidP="007826F9">
      <w:pPr>
        <w:pStyle w:val="SOPLevel4"/>
      </w:pPr>
      <w:r w:rsidRPr="00056D0E">
        <w:t>Research involving pregnant women, fetuses, and neonates</w:t>
      </w:r>
    </w:p>
    <w:p w14:paraId="2163A57D" w14:textId="73895205" w:rsidR="001A7F7F" w:rsidRPr="00056D0E" w:rsidRDefault="001A7F7F" w:rsidP="007826F9">
      <w:pPr>
        <w:pStyle w:val="SOPLevel4"/>
      </w:pPr>
      <w:r w:rsidRPr="00056D0E">
        <w:t xml:space="preserve">Research involving </w:t>
      </w:r>
      <w:r w:rsidRPr="00056D0E">
        <w:rPr>
          <w:u w:val="double"/>
        </w:rPr>
        <w:t>Prisoners</w:t>
      </w:r>
    </w:p>
    <w:p w14:paraId="06D0826F" w14:textId="761C7D21" w:rsidR="001A7F7F" w:rsidRPr="00056D0E" w:rsidRDefault="001A7F7F" w:rsidP="007826F9">
      <w:pPr>
        <w:pStyle w:val="SOPLevel4"/>
      </w:pPr>
      <w:r w:rsidRPr="00056D0E">
        <w:t>Research involving children</w:t>
      </w:r>
    </w:p>
    <w:p w14:paraId="08287D85" w14:textId="3DF949CF" w:rsidR="001A7F7F" w:rsidRPr="00056D0E" w:rsidRDefault="001A7F7F" w:rsidP="00AB66B4">
      <w:pPr>
        <w:pStyle w:val="SOPLevel4"/>
      </w:pPr>
      <w:r w:rsidRPr="00056D0E">
        <w:lastRenderedPageBreak/>
        <w:t>Research involving adults unable to consent</w:t>
      </w:r>
    </w:p>
    <w:p w14:paraId="14641CB4" w14:textId="1F91568E" w:rsidR="001A7F7F" w:rsidRPr="00056D0E" w:rsidRDefault="001A7F7F" w:rsidP="007826F9">
      <w:pPr>
        <w:pStyle w:val="SOPLevel4"/>
      </w:pPr>
      <w:r w:rsidRPr="00056D0E">
        <w:t>Significant/non-significant device determinations</w:t>
      </w:r>
    </w:p>
    <w:p w14:paraId="5FADE082" w14:textId="4CF72F4E" w:rsidR="001A7F7F" w:rsidRPr="00056D0E" w:rsidRDefault="001A7F7F" w:rsidP="007826F9">
      <w:pPr>
        <w:pStyle w:val="SOPLevel3"/>
      </w:pPr>
      <w:r w:rsidRPr="00056D0E">
        <w:t>For each protocol’s initial and continuing review, the frequency for the next continuing review</w:t>
      </w:r>
      <w:r w:rsidR="00CD2620" w:rsidRPr="00056D0E">
        <w:t>, including the rationale for requiring continuing review for protocols approved by expedited review that otherwise would not require continuing review</w:t>
      </w:r>
      <w:r w:rsidR="00F075E3">
        <w:t>.</w:t>
      </w:r>
    </w:p>
    <w:p w14:paraId="71818EBC" w14:textId="419064FC" w:rsidR="00963A89" w:rsidRPr="00056D0E" w:rsidRDefault="00963A89" w:rsidP="001E5752">
      <w:pPr>
        <w:pStyle w:val="SOPLevel3"/>
      </w:pPr>
      <w:r w:rsidRPr="00056D0E">
        <w:t>The institution will maintain record of all research conducted by the organization reviewed by an external IRB. Records will include</w:t>
      </w:r>
      <w:r w:rsidR="001E5752" w:rsidRPr="00056D0E">
        <w:t xml:space="preserve"> all materials identified in section 3.2</w:t>
      </w:r>
      <w:r w:rsidR="00BF39DE">
        <w:t>.</w:t>
      </w:r>
    </w:p>
    <w:p w14:paraId="68CC33BD" w14:textId="456B154D" w:rsidR="007B5A84" w:rsidRPr="00056D0E" w:rsidRDefault="00A53267" w:rsidP="007B5A84">
      <w:pPr>
        <w:pStyle w:val="SOPLevel2"/>
        <w:rPr>
          <w:strike/>
        </w:rPr>
      </w:pPr>
      <w:r>
        <w:t xml:space="preserve">Electronic </w:t>
      </w:r>
      <w:r w:rsidR="007B5A84" w:rsidRPr="00056D0E">
        <w:t xml:space="preserve">Protocol files are maintained in </w:t>
      </w:r>
      <w:proofErr w:type="spellStart"/>
      <w:r w:rsidR="00AE67E4" w:rsidRPr="00056D0E">
        <w:t>eIRB</w:t>
      </w:r>
      <w:proofErr w:type="spellEnd"/>
      <w:r>
        <w:t>. Paper protocol files are securely stored in IRB Offices. Files are stored chronologically oldest to most current dates</w:t>
      </w:r>
      <w:r w:rsidR="00AE67E4" w:rsidRPr="00056D0E">
        <w:t xml:space="preserve">. </w:t>
      </w:r>
    </w:p>
    <w:p w14:paraId="7C77B16C" w14:textId="4C1E8203" w:rsidR="001A7F7F" w:rsidRPr="00056D0E" w:rsidRDefault="001A7F7F" w:rsidP="00C07830">
      <w:pPr>
        <w:pStyle w:val="SOPLevel2"/>
      </w:pPr>
      <w:r w:rsidRPr="00056D0E">
        <w:t>Policies and procedures include:</w:t>
      </w:r>
    </w:p>
    <w:p w14:paraId="16DE6BF5" w14:textId="5504D1B6" w:rsidR="001A7F7F" w:rsidRPr="00056D0E" w:rsidRDefault="001A7F7F" w:rsidP="00C07830">
      <w:pPr>
        <w:pStyle w:val="SOPLevel3"/>
      </w:pPr>
      <w:r w:rsidRPr="00056D0E">
        <w:t>Checklists</w:t>
      </w:r>
    </w:p>
    <w:p w14:paraId="6DE042E2" w14:textId="34EE1B45" w:rsidR="001A7F7F" w:rsidRPr="00056D0E" w:rsidRDefault="001A7F7F" w:rsidP="00C07830">
      <w:pPr>
        <w:pStyle w:val="SOPLevel3"/>
      </w:pPr>
      <w:r w:rsidRPr="00056D0E">
        <w:t>Forms</w:t>
      </w:r>
    </w:p>
    <w:p w14:paraId="4F72D0BC" w14:textId="2D98EBFA" w:rsidR="001A7F7F" w:rsidRPr="00056D0E" w:rsidRDefault="001A7F7F" w:rsidP="00C07830">
      <w:pPr>
        <w:pStyle w:val="SOPLevel3"/>
      </w:pPr>
      <w:r w:rsidRPr="00056D0E">
        <w:t>SOPs</w:t>
      </w:r>
    </w:p>
    <w:p w14:paraId="02BEA739" w14:textId="5EA19B5A" w:rsidR="001A7F7F" w:rsidRPr="00056D0E" w:rsidRDefault="001A7F7F" w:rsidP="00C07830">
      <w:pPr>
        <w:pStyle w:val="SOPLevel3"/>
      </w:pPr>
      <w:r w:rsidRPr="00056D0E">
        <w:t>Template letters</w:t>
      </w:r>
    </w:p>
    <w:p w14:paraId="6721F0E6" w14:textId="78D1BB1C" w:rsidR="001A7F7F" w:rsidRPr="00056D0E" w:rsidRDefault="001A7F7F" w:rsidP="00C07830">
      <w:pPr>
        <w:pStyle w:val="SOPLevel3"/>
      </w:pPr>
      <w:r w:rsidRPr="00056D0E">
        <w:t>Template minutes</w:t>
      </w:r>
    </w:p>
    <w:p w14:paraId="1C23946E" w14:textId="21042533" w:rsidR="001A7F7F" w:rsidRPr="00056D0E" w:rsidRDefault="001A7F7F" w:rsidP="00C07830">
      <w:pPr>
        <w:pStyle w:val="SOPLevel3"/>
      </w:pPr>
      <w:r w:rsidRPr="00056D0E">
        <w:t>Worksheets</w:t>
      </w:r>
    </w:p>
    <w:p w14:paraId="1C020785" w14:textId="279FB1DE" w:rsidR="001A7F7F" w:rsidRPr="00056D0E" w:rsidRDefault="001A7F7F" w:rsidP="002E0B49">
      <w:pPr>
        <w:pStyle w:val="SOPLevel2"/>
      </w:pPr>
      <w:r w:rsidRPr="00056D0E">
        <w:t>IRB member files include a</w:t>
      </w:r>
      <w:r w:rsidR="0001426C">
        <w:t xml:space="preserve"> Curriculum Vitae or R</w:t>
      </w:r>
      <w:r w:rsidRPr="00056D0E">
        <w:t>esume for each IRB member.</w:t>
      </w:r>
    </w:p>
    <w:p w14:paraId="14E73EB4" w14:textId="77777777" w:rsidR="001A7F7F" w:rsidRPr="00056D0E" w:rsidRDefault="001A7F7F" w:rsidP="00202756">
      <w:pPr>
        <w:pStyle w:val="SOPLevel1"/>
      </w:pPr>
      <w:r w:rsidRPr="00056D0E">
        <w:t>RESPONSIBILITIES</w:t>
      </w:r>
    </w:p>
    <w:p w14:paraId="065D3A83" w14:textId="77777777" w:rsidR="001A7F7F" w:rsidRPr="00056D0E" w:rsidRDefault="001A7F7F" w:rsidP="00202756">
      <w:pPr>
        <w:pStyle w:val="SOPLevel2"/>
      </w:pPr>
      <w:r w:rsidRPr="00056D0E">
        <w:t>IRB staff members are responsible to carry out these procedures.</w:t>
      </w:r>
    </w:p>
    <w:p w14:paraId="419A7321" w14:textId="77777777" w:rsidR="001A7F7F" w:rsidRPr="00056D0E" w:rsidRDefault="001A7F7F" w:rsidP="008576AA">
      <w:pPr>
        <w:pStyle w:val="SOPLevel1"/>
      </w:pPr>
      <w:r w:rsidRPr="00056D0E">
        <w:t>PROCEDURE</w:t>
      </w:r>
    </w:p>
    <w:p w14:paraId="5D3F9406" w14:textId="53560199" w:rsidR="00D76AE6" w:rsidRPr="00056D0E" w:rsidRDefault="00D76AE6" w:rsidP="00D76AE6">
      <w:pPr>
        <w:pStyle w:val="SOPLevel2"/>
      </w:pPr>
      <w:r w:rsidRPr="00056D0E">
        <w:t>Minutes of IRB meetings</w:t>
      </w:r>
      <w:r w:rsidR="000F4632" w:rsidRPr="00056D0E">
        <w:t xml:space="preserve"> </w:t>
      </w:r>
      <w:r w:rsidR="00AE67E4" w:rsidRPr="00056D0E">
        <w:t>filed in e-IRB</w:t>
      </w:r>
      <w:r w:rsidRPr="00056D0E">
        <w:t>.</w:t>
      </w:r>
    </w:p>
    <w:p w14:paraId="2789A76B" w14:textId="77777777" w:rsidR="007B5A84" w:rsidRPr="00056D0E" w:rsidRDefault="007B5A84" w:rsidP="007B5A84">
      <w:pPr>
        <w:pStyle w:val="SOPLevel2"/>
      </w:pPr>
      <w:r w:rsidRPr="00056D0E">
        <w:t>File correspondence related to a specific protocol in the protocol file.</w:t>
      </w:r>
    </w:p>
    <w:p w14:paraId="66E8755B" w14:textId="77777777" w:rsidR="007B5A84" w:rsidRPr="00056D0E" w:rsidRDefault="007B5A84" w:rsidP="007B5A84">
      <w:pPr>
        <w:pStyle w:val="SOPLevel2"/>
      </w:pPr>
      <w:r w:rsidRPr="00056D0E">
        <w:t xml:space="preserve">Store all protocol-specific information (communications, documents, determinations) in the electronic system.  </w:t>
      </w:r>
    </w:p>
    <w:p w14:paraId="7CA1BD0E" w14:textId="77777777" w:rsidR="00D76AE6" w:rsidRPr="00056D0E" w:rsidRDefault="00D76AE6" w:rsidP="00D76AE6">
      <w:pPr>
        <w:pStyle w:val="SOPLevel2"/>
      </w:pPr>
      <w:r w:rsidRPr="00056D0E">
        <w:t>File correspondence NOT related to a specific protocol in a file related to that person or topic.</w:t>
      </w:r>
    </w:p>
    <w:p w14:paraId="63DECF8C" w14:textId="64A3C507" w:rsidR="00D76AE6" w:rsidRPr="00056D0E" w:rsidRDefault="00D76AE6" w:rsidP="00D76AE6">
      <w:pPr>
        <w:pStyle w:val="SOPLevel2"/>
      </w:pPr>
      <w:r w:rsidRPr="00056D0E">
        <w:t xml:space="preserve">IRB member rosters: File </w:t>
      </w:r>
      <w:r w:rsidR="000F4632" w:rsidRPr="00056D0E">
        <w:t xml:space="preserve">in </w:t>
      </w:r>
      <w:proofErr w:type="spellStart"/>
      <w:r w:rsidR="000F4632" w:rsidRPr="00056D0E">
        <w:t>eIRB</w:t>
      </w:r>
      <w:proofErr w:type="spellEnd"/>
      <w:r w:rsidR="000F4632" w:rsidRPr="00056D0E">
        <w:t>.</w:t>
      </w:r>
    </w:p>
    <w:p w14:paraId="75CD2BA9" w14:textId="36454803" w:rsidR="00D76AE6" w:rsidRPr="00056D0E" w:rsidRDefault="00D76AE6" w:rsidP="00D76AE6">
      <w:pPr>
        <w:pStyle w:val="SOPLevel2"/>
        <w:rPr>
          <w:strike/>
        </w:rPr>
      </w:pPr>
      <w:r w:rsidRPr="00056D0E">
        <w:t>IRB membership records (e.g., curricula vita and resumes)</w:t>
      </w:r>
      <w:r w:rsidR="000F4632" w:rsidRPr="00056D0E">
        <w:t xml:space="preserve"> file in </w:t>
      </w:r>
      <w:proofErr w:type="spellStart"/>
      <w:r w:rsidR="000F4632" w:rsidRPr="00056D0E">
        <w:t>eIRB</w:t>
      </w:r>
      <w:proofErr w:type="spellEnd"/>
      <w:r w:rsidR="000F4632" w:rsidRPr="00056D0E">
        <w:t>.</w:t>
      </w:r>
      <w:r w:rsidRPr="00056D0E">
        <w:t xml:space="preserve"> </w:t>
      </w:r>
    </w:p>
    <w:p w14:paraId="5B10F19F" w14:textId="77777777" w:rsidR="00D76AE6" w:rsidRPr="00056D0E" w:rsidRDefault="00D76AE6" w:rsidP="00D76AE6">
      <w:pPr>
        <w:pStyle w:val="SOPLevel2"/>
      </w:pPr>
      <w:r w:rsidRPr="00056D0E">
        <w:t>Policies and procedures:</w:t>
      </w:r>
    </w:p>
    <w:p w14:paraId="6CC2CF5C" w14:textId="7D861A56" w:rsidR="007B5A84" w:rsidRPr="00056D0E" w:rsidRDefault="007B5A84" w:rsidP="007B5A84">
      <w:pPr>
        <w:pStyle w:val="SOPLevel3"/>
      </w:pPr>
      <w:r w:rsidRPr="00056D0E">
        <w:t xml:space="preserve">File current policies and procedures in the IRB Library in </w:t>
      </w:r>
      <w:r w:rsidR="000F4632" w:rsidRPr="00056D0E">
        <w:t>eIRB</w:t>
      </w:r>
      <w:r w:rsidRPr="00056D0E">
        <w:t>.</w:t>
      </w:r>
    </w:p>
    <w:p w14:paraId="2CD141BC" w14:textId="77777777" w:rsidR="00D76AE6" w:rsidRPr="00056D0E" w:rsidRDefault="00D76AE6" w:rsidP="00D76AE6">
      <w:pPr>
        <w:pStyle w:val="SOPLevel3"/>
      </w:pPr>
      <w:r w:rsidRPr="00056D0E">
        <w:t>File replaced policies and procedures in the policies and procedures history file.</w:t>
      </w:r>
    </w:p>
    <w:p w14:paraId="72D39D37" w14:textId="77777777" w:rsidR="001A7F7F" w:rsidRPr="00056D0E" w:rsidRDefault="001A7F7F" w:rsidP="008576AA">
      <w:pPr>
        <w:pStyle w:val="SOPLevel1"/>
      </w:pPr>
      <w:r w:rsidRPr="00056D0E">
        <w:t>MATERIALS</w:t>
      </w:r>
    </w:p>
    <w:p w14:paraId="3B43319B" w14:textId="3713CB1A" w:rsidR="001A7F7F" w:rsidRPr="00056D0E" w:rsidRDefault="001A7F7F" w:rsidP="00BA6AAD">
      <w:pPr>
        <w:pStyle w:val="SOPLevel2"/>
      </w:pPr>
      <w:r w:rsidRPr="00056D0E">
        <w:t>None</w:t>
      </w:r>
      <w:r w:rsidR="008E6870">
        <w:t>.</w:t>
      </w:r>
    </w:p>
    <w:p w14:paraId="1BD2CD12" w14:textId="77777777" w:rsidR="001A7F7F" w:rsidRPr="00056D0E" w:rsidRDefault="001A7F7F" w:rsidP="008576AA">
      <w:pPr>
        <w:pStyle w:val="SOPLevel1"/>
      </w:pPr>
      <w:r w:rsidRPr="00056D0E">
        <w:t>REFERENCES</w:t>
      </w:r>
    </w:p>
    <w:p w14:paraId="0111E324" w14:textId="0D63796B" w:rsidR="001A7F7F" w:rsidRPr="00056D0E" w:rsidRDefault="001A7F7F" w:rsidP="007826F9">
      <w:pPr>
        <w:pStyle w:val="SOPLevel2"/>
      </w:pPr>
      <w:r w:rsidRPr="00056D0E">
        <w:t>None</w:t>
      </w:r>
      <w:r w:rsidR="008E6870">
        <w:t>.</w:t>
      </w:r>
    </w:p>
    <w:p w14:paraId="26438704" w14:textId="77777777" w:rsidR="00947F0A" w:rsidRPr="00056D0E" w:rsidRDefault="00947F0A"/>
    <w:sectPr w:rsidR="00947F0A" w:rsidRPr="00056D0E" w:rsidSect="006C5AE7">
      <w:headerReference w:type="default" r:id="rId7"/>
      <w:footerReference w:type="default" r:id="rId8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626CD" w14:textId="77777777" w:rsidR="0066201C" w:rsidRDefault="0066201C">
      <w:pPr>
        <w:spacing w:after="0" w:line="240" w:lineRule="auto"/>
      </w:pPr>
      <w:r>
        <w:separator/>
      </w:r>
    </w:p>
  </w:endnote>
  <w:endnote w:type="continuationSeparator" w:id="0">
    <w:p w14:paraId="5E85E37F" w14:textId="77777777" w:rsidR="0066201C" w:rsidRDefault="0066201C">
      <w:pPr>
        <w:spacing w:after="0" w:line="240" w:lineRule="auto"/>
      </w:pPr>
      <w:r>
        <w:continuationSeparator/>
      </w:r>
    </w:p>
  </w:endnote>
  <w:endnote w:type="continuationNotice" w:id="1">
    <w:p w14:paraId="2294CA70" w14:textId="77777777" w:rsidR="0066201C" w:rsidRDefault="006620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700DA" w14:textId="59B1BED5" w:rsidR="000636FD" w:rsidRPr="0045296C" w:rsidRDefault="0066201C" w:rsidP="00C51AF0">
    <w:pPr>
      <w:pStyle w:val="SOPFooter"/>
      <w:tabs>
        <w:tab w:val="right" w:pos="9720"/>
        <w:tab w:val="right" w:pos="1062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42C38" w14:textId="77777777" w:rsidR="0066201C" w:rsidRDefault="0066201C">
      <w:pPr>
        <w:spacing w:after="0" w:line="240" w:lineRule="auto"/>
      </w:pPr>
      <w:r>
        <w:separator/>
      </w:r>
    </w:p>
  </w:footnote>
  <w:footnote w:type="continuationSeparator" w:id="0">
    <w:p w14:paraId="29E72375" w14:textId="77777777" w:rsidR="0066201C" w:rsidRDefault="0066201C">
      <w:pPr>
        <w:spacing w:after="0" w:line="240" w:lineRule="auto"/>
      </w:pPr>
      <w:r>
        <w:continuationSeparator/>
      </w:r>
    </w:p>
  </w:footnote>
  <w:footnote w:type="continuationNotice" w:id="1">
    <w:p w14:paraId="1C43E1B5" w14:textId="77777777" w:rsidR="0066201C" w:rsidRDefault="006620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520"/>
      <w:gridCol w:w="2406"/>
      <w:gridCol w:w="2219"/>
      <w:gridCol w:w="2219"/>
    </w:tblGrid>
    <w:tr w:rsidR="0045296C" w:rsidRPr="009E3993" w14:paraId="2EA92AA4" w14:textId="77777777" w:rsidTr="00BF3A11">
      <w:trPr>
        <w:cantSplit/>
        <w:trHeight w:val="260"/>
      </w:trPr>
      <w:tc>
        <w:tcPr>
          <w:tcW w:w="252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9AC54D3" w14:textId="3EF41428" w:rsidR="0045296C" w:rsidRPr="009E3993" w:rsidRDefault="00C51AF0" w:rsidP="00687B95">
          <w:pPr>
            <w:spacing w:after="0"/>
            <w:rPr>
              <w:rFonts w:ascii="Arial" w:hAnsi="Arial" w:cs="Arial"/>
            </w:rPr>
          </w:pPr>
          <w:bookmarkStart w:id="0" w:name="_Hlk530966315"/>
          <w:r>
            <w:rPr>
              <w:noProof/>
            </w:rPr>
            <w:drawing>
              <wp:inline distT="0" distB="0" distL="0" distR="0" wp14:anchorId="2026EBF5" wp14:editId="709A78CA">
                <wp:extent cx="1397203" cy="520798"/>
                <wp:effectExtent l="0" t="0" r="0" b="0"/>
                <wp:docPr id="1109944052" name="Picture 2" descr="Image result for rutger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9725" cy="53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33EE377" w14:textId="13219E3E" w:rsidR="0045296C" w:rsidRPr="009E3993" w:rsidRDefault="0045296C" w:rsidP="00C51AF0">
          <w:pPr>
            <w:pStyle w:val="SOPName"/>
            <w:spacing w:before="120" w:after="120"/>
            <w:rPr>
              <w:rFonts w:cs="Arial"/>
            </w:rPr>
          </w:pPr>
          <w:r w:rsidRPr="009E3993">
            <w:rPr>
              <w:rStyle w:val="SOPLeader"/>
              <w:rFonts w:ascii="Arial" w:hAnsi="Arial" w:cs="Arial"/>
            </w:rPr>
            <w:t>SOP: IRB Records</w:t>
          </w:r>
        </w:p>
      </w:tc>
    </w:tr>
    <w:tr w:rsidR="00C51AF0" w:rsidRPr="009E3993" w14:paraId="2E4C0F58" w14:textId="77777777" w:rsidTr="00BF3A11">
      <w:trPr>
        <w:cantSplit/>
        <w:trHeight w:val="452"/>
      </w:trPr>
      <w:tc>
        <w:tcPr>
          <w:tcW w:w="2520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2AD5AA53" w14:textId="77777777" w:rsidR="00C51AF0" w:rsidRPr="009E3993" w:rsidRDefault="00C51AF0" w:rsidP="0045296C">
          <w:pPr>
            <w:rPr>
              <w:rFonts w:ascii="Arial" w:hAnsi="Arial" w:cs="Arial"/>
            </w:rPr>
          </w:pPr>
        </w:p>
      </w:tc>
      <w:tc>
        <w:tcPr>
          <w:tcW w:w="24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1F3F656" w14:textId="77777777" w:rsidR="00C51AF0" w:rsidRPr="009E3993" w:rsidRDefault="00C51AF0" w:rsidP="0045296C">
          <w:pPr>
            <w:pStyle w:val="SOPTableHeader"/>
            <w:rPr>
              <w:rFonts w:cs="Arial"/>
              <w:sz w:val="18"/>
              <w:szCs w:val="18"/>
            </w:rPr>
          </w:pPr>
          <w:r w:rsidRPr="009E3993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73E2652" w14:textId="77777777" w:rsidR="00C51AF0" w:rsidRPr="009E3993" w:rsidRDefault="00C51AF0" w:rsidP="0045296C">
          <w:pPr>
            <w:pStyle w:val="SOPTableHeader"/>
            <w:rPr>
              <w:rFonts w:cs="Arial"/>
              <w:sz w:val="18"/>
              <w:szCs w:val="18"/>
            </w:rPr>
          </w:pPr>
          <w:r w:rsidRPr="009E3993">
            <w:rPr>
              <w:rFonts w:cs="Arial"/>
              <w:sz w:val="18"/>
              <w:szCs w:val="18"/>
            </w:rPr>
            <w:t>DATE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C92296E" w14:textId="77777777" w:rsidR="00C51AF0" w:rsidRPr="009E3993" w:rsidRDefault="00C51AF0" w:rsidP="0045296C">
          <w:pPr>
            <w:pStyle w:val="SOPTableHeader"/>
            <w:rPr>
              <w:rFonts w:cs="Arial"/>
              <w:sz w:val="18"/>
              <w:szCs w:val="18"/>
            </w:rPr>
          </w:pPr>
          <w:r w:rsidRPr="009E3993">
            <w:rPr>
              <w:rFonts w:cs="Arial"/>
              <w:sz w:val="18"/>
              <w:szCs w:val="18"/>
            </w:rPr>
            <w:t>PAGE</w:t>
          </w:r>
        </w:p>
      </w:tc>
    </w:tr>
    <w:tr w:rsidR="00C51AF0" w:rsidRPr="009E3993" w14:paraId="58527BD2" w14:textId="77777777" w:rsidTr="00BF3A11">
      <w:trPr>
        <w:cantSplit/>
        <w:trHeight w:val="288"/>
      </w:trPr>
      <w:tc>
        <w:tcPr>
          <w:tcW w:w="2520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36F56728" w14:textId="77777777" w:rsidR="00C51AF0" w:rsidRPr="009E3993" w:rsidRDefault="00C51AF0" w:rsidP="0045296C">
          <w:pPr>
            <w:rPr>
              <w:rFonts w:ascii="Arial" w:hAnsi="Arial" w:cs="Arial"/>
            </w:rPr>
          </w:pPr>
        </w:p>
      </w:tc>
      <w:tc>
        <w:tcPr>
          <w:tcW w:w="24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F83283E" w14:textId="72988CE4" w:rsidR="00C51AF0" w:rsidRPr="009E3993" w:rsidRDefault="00C51AF0" w:rsidP="0045296C">
          <w:pPr>
            <w:pStyle w:val="SOPTableEntry"/>
            <w:rPr>
              <w:rFonts w:cs="Arial"/>
            </w:rPr>
          </w:pPr>
          <w:r w:rsidRPr="009E3993">
            <w:rPr>
              <w:rFonts w:cs="Arial"/>
            </w:rPr>
            <w:t>HRP-070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5ABD3FF" w14:textId="575425D9" w:rsidR="00C51AF0" w:rsidRPr="009E3993" w:rsidRDefault="00C51AF0" w:rsidP="0045296C">
          <w:pPr>
            <w:pStyle w:val="SOPTableEntry"/>
            <w:rPr>
              <w:rFonts w:cs="Arial"/>
            </w:rPr>
          </w:pPr>
          <w:r>
            <w:rPr>
              <w:rFonts w:cs="Arial"/>
            </w:rPr>
            <w:t>11/1/2020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E88FCAE" w14:textId="77777777" w:rsidR="00C51AF0" w:rsidRPr="009E3993" w:rsidRDefault="00C51AF0" w:rsidP="0045296C">
          <w:pPr>
            <w:pStyle w:val="SOPTableEntry"/>
            <w:rPr>
              <w:rFonts w:cs="Arial"/>
            </w:rPr>
          </w:pPr>
          <w:r w:rsidRPr="009E3993">
            <w:rPr>
              <w:rFonts w:cs="Arial"/>
            </w:rPr>
            <w:fldChar w:fldCharType="begin"/>
          </w:r>
          <w:r w:rsidRPr="009E3993">
            <w:rPr>
              <w:rFonts w:cs="Arial"/>
            </w:rPr>
            <w:instrText xml:space="preserve"> PAGE </w:instrText>
          </w:r>
          <w:r w:rsidRPr="009E3993">
            <w:rPr>
              <w:rFonts w:cs="Arial"/>
            </w:rPr>
            <w:fldChar w:fldCharType="separate"/>
          </w:r>
          <w:r w:rsidRPr="009E3993">
            <w:rPr>
              <w:rFonts w:cs="Arial"/>
              <w:noProof/>
            </w:rPr>
            <w:t>1</w:t>
          </w:r>
          <w:r w:rsidRPr="009E3993">
            <w:rPr>
              <w:rFonts w:cs="Arial"/>
            </w:rPr>
            <w:fldChar w:fldCharType="end"/>
          </w:r>
          <w:r w:rsidRPr="009E3993">
            <w:rPr>
              <w:rFonts w:cs="Arial"/>
            </w:rPr>
            <w:t xml:space="preserve"> of </w:t>
          </w:r>
          <w:r w:rsidRPr="009E3993">
            <w:rPr>
              <w:rFonts w:cs="Arial"/>
              <w:noProof/>
            </w:rPr>
            <w:fldChar w:fldCharType="begin"/>
          </w:r>
          <w:r w:rsidRPr="009E3993">
            <w:rPr>
              <w:rFonts w:cs="Arial"/>
              <w:noProof/>
            </w:rPr>
            <w:instrText xml:space="preserve"> NUMPAGES </w:instrText>
          </w:r>
          <w:r w:rsidRPr="009E3993">
            <w:rPr>
              <w:rFonts w:cs="Arial"/>
              <w:noProof/>
            </w:rPr>
            <w:fldChar w:fldCharType="separate"/>
          </w:r>
          <w:r w:rsidRPr="009E3993">
            <w:rPr>
              <w:rFonts w:cs="Arial"/>
              <w:noProof/>
            </w:rPr>
            <w:t>6</w:t>
          </w:r>
          <w:r w:rsidRPr="009E3993">
            <w:rPr>
              <w:rFonts w:cs="Arial"/>
              <w:noProof/>
            </w:rPr>
            <w:fldChar w:fldCharType="end"/>
          </w:r>
        </w:p>
      </w:tc>
    </w:tr>
    <w:bookmarkEnd w:id="0"/>
  </w:tbl>
  <w:p w14:paraId="1D89589A" w14:textId="77D61DC8" w:rsidR="0045296C" w:rsidRPr="006C5AE7" w:rsidRDefault="0045296C" w:rsidP="00496B42">
    <w:pPr>
      <w:spacing w:after="0" w:line="240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zQytzAxNzC1MDBT0lEKTi0uzszPAykwrAUAalJjPSwAAAA="/>
  </w:docVars>
  <w:rsids>
    <w:rsidRoot w:val="001A7F7F"/>
    <w:rsid w:val="0001426C"/>
    <w:rsid w:val="00035F84"/>
    <w:rsid w:val="00056D0E"/>
    <w:rsid w:val="0006141B"/>
    <w:rsid w:val="00083606"/>
    <w:rsid w:val="000B5A2A"/>
    <w:rsid w:val="000F0422"/>
    <w:rsid w:val="000F4632"/>
    <w:rsid w:val="001773B6"/>
    <w:rsid w:val="001A7F7F"/>
    <w:rsid w:val="001E5752"/>
    <w:rsid w:val="001E57B0"/>
    <w:rsid w:val="00223D29"/>
    <w:rsid w:val="0029520D"/>
    <w:rsid w:val="002D727B"/>
    <w:rsid w:val="00311E8D"/>
    <w:rsid w:val="00314273"/>
    <w:rsid w:val="00346285"/>
    <w:rsid w:val="00353D15"/>
    <w:rsid w:val="004060AB"/>
    <w:rsid w:val="0045296C"/>
    <w:rsid w:val="0045667C"/>
    <w:rsid w:val="00463F93"/>
    <w:rsid w:val="0047167B"/>
    <w:rsid w:val="00496B42"/>
    <w:rsid w:val="004F656B"/>
    <w:rsid w:val="00524157"/>
    <w:rsid w:val="00545CC0"/>
    <w:rsid w:val="005B46D7"/>
    <w:rsid w:val="005C5D6A"/>
    <w:rsid w:val="005D75DF"/>
    <w:rsid w:val="00604105"/>
    <w:rsid w:val="00620642"/>
    <w:rsid w:val="00625109"/>
    <w:rsid w:val="0066201C"/>
    <w:rsid w:val="00677F66"/>
    <w:rsid w:val="00685FC0"/>
    <w:rsid w:val="00687B95"/>
    <w:rsid w:val="006C5AE7"/>
    <w:rsid w:val="006E4A3C"/>
    <w:rsid w:val="006F0D4F"/>
    <w:rsid w:val="006F21FB"/>
    <w:rsid w:val="006F2B2E"/>
    <w:rsid w:val="007972E0"/>
    <w:rsid w:val="007B5A84"/>
    <w:rsid w:val="007C1782"/>
    <w:rsid w:val="007C497F"/>
    <w:rsid w:val="007E3C00"/>
    <w:rsid w:val="007F7BAE"/>
    <w:rsid w:val="00810654"/>
    <w:rsid w:val="00852193"/>
    <w:rsid w:val="008760B9"/>
    <w:rsid w:val="008A29B8"/>
    <w:rsid w:val="008E6870"/>
    <w:rsid w:val="008E758F"/>
    <w:rsid w:val="00904416"/>
    <w:rsid w:val="00922137"/>
    <w:rsid w:val="00944BF7"/>
    <w:rsid w:val="00947F0A"/>
    <w:rsid w:val="0095552F"/>
    <w:rsid w:val="00963A89"/>
    <w:rsid w:val="00986CBC"/>
    <w:rsid w:val="009C4062"/>
    <w:rsid w:val="009D0E24"/>
    <w:rsid w:val="009E3993"/>
    <w:rsid w:val="00A53267"/>
    <w:rsid w:val="00A53BCF"/>
    <w:rsid w:val="00AA5763"/>
    <w:rsid w:val="00AE67E4"/>
    <w:rsid w:val="00BF39DE"/>
    <w:rsid w:val="00BF3A11"/>
    <w:rsid w:val="00C14992"/>
    <w:rsid w:val="00C51AF0"/>
    <w:rsid w:val="00C632DD"/>
    <w:rsid w:val="00C64DB2"/>
    <w:rsid w:val="00C71927"/>
    <w:rsid w:val="00C9048E"/>
    <w:rsid w:val="00C9510B"/>
    <w:rsid w:val="00CC3DCD"/>
    <w:rsid w:val="00CD2620"/>
    <w:rsid w:val="00D13727"/>
    <w:rsid w:val="00D76AE6"/>
    <w:rsid w:val="00D9593E"/>
    <w:rsid w:val="00DA0B30"/>
    <w:rsid w:val="00DA5F10"/>
    <w:rsid w:val="00DC3D76"/>
    <w:rsid w:val="00DD7996"/>
    <w:rsid w:val="00DE53E5"/>
    <w:rsid w:val="00E265EC"/>
    <w:rsid w:val="00E4633A"/>
    <w:rsid w:val="00F075E3"/>
    <w:rsid w:val="00F35B00"/>
    <w:rsid w:val="00F542E0"/>
    <w:rsid w:val="00FD37C5"/>
    <w:rsid w:val="00FD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0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1A7F7F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1A7F7F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1A7F7F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1A7F7F"/>
    <w:rPr>
      <w:color w:val="0000FF"/>
      <w:u w:val="single"/>
    </w:rPr>
  </w:style>
  <w:style w:type="paragraph" w:customStyle="1" w:styleId="SOPTableHeader">
    <w:name w:val="SOP Table Header"/>
    <w:basedOn w:val="Normal"/>
    <w:rsid w:val="001A7F7F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1A7F7F"/>
    <w:rPr>
      <w:sz w:val="18"/>
    </w:rPr>
  </w:style>
  <w:style w:type="paragraph" w:customStyle="1" w:styleId="SOPLevel1">
    <w:name w:val="SOP Level 1"/>
    <w:basedOn w:val="Normal"/>
    <w:autoRedefine/>
    <w:rsid w:val="00677F66"/>
    <w:pPr>
      <w:numPr>
        <w:numId w:val="1"/>
      </w:numPr>
      <w:spacing w:before="120" w:after="12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1A7F7F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1A7F7F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1A7F7F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1A7F7F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1A7F7F"/>
    <w:pPr>
      <w:numPr>
        <w:ilvl w:val="5"/>
      </w:numPr>
      <w:ind w:left="5400" w:hanging="1440"/>
    </w:pPr>
  </w:style>
  <w:style w:type="paragraph" w:styleId="Header">
    <w:name w:val="header"/>
    <w:basedOn w:val="Normal"/>
    <w:link w:val="HeaderChar"/>
    <w:uiPriority w:val="99"/>
    <w:unhideWhenUsed/>
    <w:rsid w:val="00FD3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7C5"/>
  </w:style>
  <w:style w:type="paragraph" w:styleId="Footer">
    <w:name w:val="footer"/>
    <w:basedOn w:val="Normal"/>
    <w:link w:val="FooterChar"/>
    <w:uiPriority w:val="99"/>
    <w:unhideWhenUsed/>
    <w:rsid w:val="00FD3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7C5"/>
  </w:style>
  <w:style w:type="paragraph" w:styleId="BalloonText">
    <w:name w:val="Balloon Text"/>
    <w:basedOn w:val="Normal"/>
    <w:link w:val="BalloonTextChar"/>
    <w:uiPriority w:val="99"/>
    <w:semiHidden/>
    <w:unhideWhenUsed/>
    <w:rsid w:val="00C63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2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D0E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E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E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8T22:14:00Z</dcterms:created>
  <dcterms:modified xsi:type="dcterms:W3CDTF">2021-06-29T20:20:00Z</dcterms:modified>
  <cp:category/>
</cp:coreProperties>
</file>